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338C" w:rsidRPr="0045338C" w:rsidRDefault="00AB24B8" w:rsidP="0045338C">
      <w:r>
        <w:rPr>
          <w:noProof/>
          <w:lang w:val="fr-FR" w:eastAsia="fr-F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23520</wp:posOffset>
            </wp:positionH>
            <wp:positionV relativeFrom="paragraph">
              <wp:posOffset>57785</wp:posOffset>
            </wp:positionV>
            <wp:extent cx="9410700" cy="1771650"/>
            <wp:effectExtent l="19050" t="0" r="0" b="0"/>
            <wp:wrapNone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0700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B24B8" w:rsidRDefault="00AB24B8" w:rsidP="0045338C"/>
    <w:tbl>
      <w:tblPr>
        <w:tblStyle w:val="Grilledutableau1"/>
        <w:tblpPr w:leftFromText="141" w:rightFromText="141" w:vertAnchor="page" w:horzAnchor="margin" w:tblpY="4696"/>
        <w:tblW w:w="0" w:type="auto"/>
        <w:tblLook w:val="04A0"/>
      </w:tblPr>
      <w:tblGrid>
        <w:gridCol w:w="1338"/>
        <w:gridCol w:w="1032"/>
        <w:gridCol w:w="1882"/>
        <w:gridCol w:w="1764"/>
        <w:gridCol w:w="1849"/>
        <w:gridCol w:w="1971"/>
        <w:gridCol w:w="1769"/>
        <w:gridCol w:w="1544"/>
        <w:gridCol w:w="1071"/>
      </w:tblGrid>
      <w:tr w:rsidR="00AB24B8" w:rsidRPr="004C6E1D" w:rsidTr="00AB24B8">
        <w:tc>
          <w:tcPr>
            <w:tcW w:w="1338" w:type="dxa"/>
            <w:tcBorders>
              <w:bottom w:val="single" w:sz="4" w:space="0" w:color="auto"/>
              <w:right w:val="single" w:sz="4" w:space="0" w:color="auto"/>
            </w:tcBorders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C6E1D">
              <w:rPr>
                <w:rFonts w:ascii="Times New Roman" w:hAnsi="Times New Roman" w:cs="Times New Roman"/>
                <w:b/>
                <w:bCs/>
              </w:rPr>
              <w:t>Jrs/ horaire</w:t>
            </w:r>
          </w:p>
        </w:tc>
        <w:tc>
          <w:tcPr>
            <w:tcW w:w="1032" w:type="dxa"/>
            <w:tcBorders>
              <w:left w:val="single" w:sz="4" w:space="0" w:color="auto"/>
              <w:bottom w:val="single" w:sz="4" w:space="0" w:color="auto"/>
            </w:tcBorders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H00-9H0</w:t>
            </w:r>
            <w:r w:rsidRPr="004C6E1D">
              <w:rPr>
                <w:rFonts w:ascii="Times New Roman" w:hAnsi="Times New Roman" w:cs="Times New Roman"/>
                <w:b/>
                <w:bCs/>
              </w:rPr>
              <w:t>0</w:t>
            </w:r>
          </w:p>
        </w:tc>
        <w:tc>
          <w:tcPr>
            <w:tcW w:w="1882" w:type="dxa"/>
            <w:tcBorders>
              <w:bottom w:val="single" w:sz="4" w:space="0" w:color="auto"/>
            </w:tcBorders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H00-10</w:t>
            </w:r>
            <w:r w:rsidRPr="004C6E1D">
              <w:rPr>
                <w:rFonts w:ascii="Times New Roman" w:hAnsi="Times New Roman" w:cs="Times New Roman"/>
                <w:b/>
                <w:bCs/>
              </w:rPr>
              <w:t>H00</w:t>
            </w:r>
          </w:p>
        </w:tc>
        <w:tc>
          <w:tcPr>
            <w:tcW w:w="1764" w:type="dxa"/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H00-11H0</w:t>
            </w:r>
            <w:r w:rsidRPr="004C6E1D">
              <w:rPr>
                <w:rFonts w:ascii="Times New Roman" w:hAnsi="Times New Roman" w:cs="Times New Roman"/>
                <w:b/>
                <w:bCs/>
              </w:rPr>
              <w:t>0</w:t>
            </w:r>
          </w:p>
        </w:tc>
        <w:tc>
          <w:tcPr>
            <w:tcW w:w="1849" w:type="dxa"/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1H00-12</w:t>
            </w:r>
            <w:r w:rsidRPr="004C6E1D">
              <w:rPr>
                <w:rFonts w:ascii="Times New Roman" w:hAnsi="Times New Roman" w:cs="Times New Roman"/>
                <w:b/>
                <w:bCs/>
              </w:rPr>
              <w:t>H00</w:t>
            </w:r>
          </w:p>
        </w:tc>
        <w:tc>
          <w:tcPr>
            <w:tcW w:w="1971" w:type="dxa"/>
          </w:tcPr>
          <w:p w:rsidR="00AB24B8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2H00</w:t>
            </w:r>
          </w:p>
          <w:p w:rsidR="00AB24B8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3H00</w:t>
            </w:r>
          </w:p>
        </w:tc>
        <w:tc>
          <w:tcPr>
            <w:tcW w:w="1769" w:type="dxa"/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3H30-14</w:t>
            </w:r>
            <w:r w:rsidRPr="004C6E1D">
              <w:rPr>
                <w:rFonts w:ascii="Times New Roman" w:hAnsi="Times New Roman" w:cs="Times New Roman"/>
                <w:b/>
                <w:bCs/>
              </w:rPr>
              <w:t>H30</w:t>
            </w:r>
          </w:p>
        </w:tc>
        <w:tc>
          <w:tcPr>
            <w:tcW w:w="1544" w:type="dxa"/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4H30-15H3</w:t>
            </w:r>
            <w:r w:rsidRPr="004C6E1D">
              <w:rPr>
                <w:rFonts w:ascii="Times New Roman" w:hAnsi="Times New Roman" w:cs="Times New Roman"/>
                <w:b/>
                <w:bCs/>
              </w:rPr>
              <w:t>0</w:t>
            </w:r>
          </w:p>
        </w:tc>
        <w:tc>
          <w:tcPr>
            <w:tcW w:w="1071" w:type="dxa"/>
          </w:tcPr>
          <w:p w:rsidR="00AB24B8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H30</w:t>
            </w:r>
          </w:p>
          <w:p w:rsidR="00AB24B8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H30</w:t>
            </w:r>
          </w:p>
        </w:tc>
      </w:tr>
      <w:tr w:rsidR="00AB24B8" w:rsidRPr="004C6E1D" w:rsidTr="00AB24B8">
        <w:trPr>
          <w:trHeight w:val="708"/>
        </w:trPr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C6E1D">
              <w:rPr>
                <w:rFonts w:ascii="Times New Roman" w:hAnsi="Times New Roman" w:cs="Times New Roman"/>
              </w:rPr>
              <w:t>Dimanche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4B8" w:rsidRPr="004C6E1D" w:rsidRDefault="00AB24B8" w:rsidP="00AB24B8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764" w:type="dxa"/>
            <w:tcBorders>
              <w:left w:val="single" w:sz="4" w:space="0" w:color="auto"/>
            </w:tcBorders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9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71" w:type="dxa"/>
            <w:shd w:val="clear" w:color="auto" w:fill="BFBFBF" w:themeFill="background1" w:themeFillShade="BF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69" w:type="dxa"/>
            <w:tcBorders>
              <w:right w:val="single" w:sz="4" w:space="0" w:color="auto"/>
            </w:tcBorders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Expression des gènes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TD Salle B2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Tabet</w:t>
            </w:r>
          </w:p>
        </w:tc>
        <w:tc>
          <w:tcPr>
            <w:tcW w:w="1544" w:type="dxa"/>
            <w:tcBorders>
              <w:left w:val="single" w:sz="4" w:space="0" w:color="auto"/>
            </w:tcBorders>
          </w:tcPr>
          <w:p w:rsidR="00AB24B8" w:rsidRDefault="00AB24B8" w:rsidP="00AB24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 législation</w:t>
            </w:r>
          </w:p>
          <w:p w:rsidR="00AB24B8" w:rsidRDefault="00AB24B8" w:rsidP="00AB24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mmun </w:t>
            </w:r>
          </w:p>
          <w:p w:rsidR="00AB24B8" w:rsidRPr="004C6E1D" w:rsidRDefault="00AB24B8" w:rsidP="00AB24B8">
            <w:pPr>
              <w:pBdr>
                <w:between w:val="single" w:sz="4" w:space="1" w:color="auto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1071" w:type="dxa"/>
            <w:tcBorders>
              <w:left w:val="single" w:sz="4" w:space="0" w:color="auto"/>
            </w:tcBorders>
          </w:tcPr>
          <w:p w:rsidR="00AB24B8" w:rsidRDefault="00AB24B8" w:rsidP="00AB24B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B24B8" w:rsidRPr="004C6E1D" w:rsidTr="00AB24B8">
        <w:trPr>
          <w:trHeight w:val="993"/>
        </w:trPr>
        <w:tc>
          <w:tcPr>
            <w:tcW w:w="1338" w:type="dxa"/>
            <w:tcBorders>
              <w:top w:val="single" w:sz="4" w:space="0" w:color="auto"/>
            </w:tcBorders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  <w:p w:rsidR="00AB24B8" w:rsidRPr="00725815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  <w:r w:rsidRPr="00725815">
              <w:rPr>
                <w:rFonts w:ascii="Times New Roman" w:hAnsi="Times New Roman" w:cs="Times New Roman"/>
              </w:rPr>
              <w:t>Lundi</w:t>
            </w:r>
          </w:p>
          <w:p w:rsidR="00AB24B8" w:rsidRPr="00725815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  <w:p w:rsidR="00AB24B8" w:rsidRPr="00725815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32" w:type="dxa"/>
            <w:tcBorders>
              <w:top w:val="single" w:sz="4" w:space="0" w:color="auto"/>
            </w:tcBorders>
          </w:tcPr>
          <w:p w:rsidR="00AB24B8" w:rsidRPr="00725815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82" w:type="dxa"/>
            <w:tcBorders>
              <w:top w:val="single" w:sz="4" w:space="0" w:color="auto"/>
            </w:tcBorders>
          </w:tcPr>
          <w:p w:rsidR="00AB24B8" w:rsidRPr="00725815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64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9" w:type="dxa"/>
            <w:tcBorders>
              <w:right w:val="single" w:sz="4" w:space="0" w:color="auto"/>
            </w:tcBorders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71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</w:p>
        </w:tc>
        <w:tc>
          <w:tcPr>
            <w:tcW w:w="1769" w:type="dxa"/>
            <w:tcBorders>
              <w:left w:val="single" w:sz="4" w:space="0" w:color="auto"/>
            </w:tcBorders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bookmarkStart w:id="0" w:name="_GoBack"/>
            <w:bookmarkEnd w:id="0"/>
          </w:p>
        </w:tc>
        <w:tc>
          <w:tcPr>
            <w:tcW w:w="1544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75B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Anglais 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75B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urs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75B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25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A75B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ouchmella</w:t>
            </w:r>
          </w:p>
        </w:tc>
        <w:tc>
          <w:tcPr>
            <w:tcW w:w="1071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AB24B8" w:rsidRPr="004C6E1D" w:rsidTr="00AB24B8">
        <w:trPr>
          <w:trHeight w:val="1382"/>
        </w:trPr>
        <w:tc>
          <w:tcPr>
            <w:tcW w:w="1338" w:type="dxa"/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  <w:r w:rsidRPr="004C6E1D">
              <w:rPr>
                <w:rFonts w:ascii="Times New Roman" w:hAnsi="Times New Roman" w:cs="Times New Roman"/>
              </w:rPr>
              <w:t>Mardi</w:t>
            </w:r>
          </w:p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32" w:type="dxa"/>
          </w:tcPr>
          <w:p w:rsidR="00AB24B8" w:rsidRPr="00582365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82" w:type="dxa"/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64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9" w:type="dxa"/>
            <w:tcBorders>
              <w:right w:val="single" w:sz="4" w:space="0" w:color="auto"/>
            </w:tcBorders>
            <w:shd w:val="clear" w:color="auto" w:fill="auto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71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69" w:type="dxa"/>
            <w:tcBorders>
              <w:left w:val="single" w:sz="4" w:space="0" w:color="auto"/>
            </w:tcBorders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Expression des gènes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Cours B2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Benouareth</w:t>
            </w:r>
            <w:r w:rsidRPr="00A75B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 </w:t>
            </w:r>
          </w:p>
        </w:tc>
        <w:tc>
          <w:tcPr>
            <w:tcW w:w="1544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highlight w:val="yellow"/>
              </w:rPr>
            </w:pP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Expression des gènes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Cours B2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highlight w:val="yellow"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Benouareth</w:t>
            </w:r>
          </w:p>
        </w:tc>
        <w:tc>
          <w:tcPr>
            <w:tcW w:w="1071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highlight w:val="yellow"/>
              </w:rPr>
            </w:pPr>
          </w:p>
        </w:tc>
      </w:tr>
      <w:tr w:rsidR="00AB24B8" w:rsidRPr="004C6E1D" w:rsidTr="00AB24B8">
        <w:trPr>
          <w:trHeight w:val="769"/>
        </w:trPr>
        <w:tc>
          <w:tcPr>
            <w:tcW w:w="1338" w:type="dxa"/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  <w:r w:rsidRPr="004C6E1D">
              <w:rPr>
                <w:rFonts w:ascii="Times New Roman" w:hAnsi="Times New Roman" w:cs="Times New Roman"/>
              </w:rPr>
              <w:t>Mercredi</w:t>
            </w:r>
          </w:p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32" w:type="dxa"/>
            <w:tcBorders>
              <w:right w:val="single" w:sz="4" w:space="0" w:color="auto"/>
            </w:tcBorders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82" w:type="dxa"/>
            <w:tcBorders>
              <w:left w:val="single" w:sz="4" w:space="0" w:color="auto"/>
            </w:tcBorders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64" w:type="dxa"/>
            <w:shd w:val="clear" w:color="auto" w:fill="auto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 xml:space="preserve">Génétique Microbienne 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Cours B1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Khallef</w:t>
            </w:r>
          </w:p>
        </w:tc>
        <w:tc>
          <w:tcPr>
            <w:tcW w:w="1849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 xml:space="preserve">TP  Génétique Microbienne 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B1</w:t>
            </w:r>
          </w:p>
        </w:tc>
        <w:tc>
          <w:tcPr>
            <w:tcW w:w="1971" w:type="dxa"/>
            <w:shd w:val="clear" w:color="auto" w:fill="BFBFBF" w:themeFill="background1" w:themeFillShade="BF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69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Interaction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Cours B2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Amri</w:t>
            </w:r>
          </w:p>
        </w:tc>
        <w:tc>
          <w:tcPr>
            <w:tcW w:w="1544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75BC9">
              <w:rPr>
                <w:rFonts w:ascii="Times New Roman" w:hAnsi="Times New Roman" w:cs="Times New Roman"/>
                <w:b/>
                <w:bCs/>
                <w:lang w:val="en-US"/>
              </w:rPr>
              <w:t>Interaction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75BC9">
              <w:rPr>
                <w:rFonts w:ascii="Times New Roman" w:hAnsi="Times New Roman" w:cs="Times New Roman"/>
                <w:b/>
                <w:bCs/>
                <w:lang w:val="en-US"/>
              </w:rPr>
              <w:t>TD G1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75BC9">
              <w:rPr>
                <w:rFonts w:ascii="Times New Roman" w:hAnsi="Times New Roman" w:cs="Times New Roman"/>
                <w:b/>
                <w:bCs/>
                <w:lang w:val="en-US"/>
              </w:rPr>
              <w:t xml:space="preserve">Amri  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A75BC9">
              <w:rPr>
                <w:rFonts w:ascii="Times New Roman" w:hAnsi="Times New Roman" w:cs="Times New Roman"/>
                <w:b/>
                <w:bCs/>
                <w:lang w:val="en-US"/>
              </w:rPr>
              <w:t>B2</w:t>
            </w:r>
          </w:p>
        </w:tc>
        <w:tc>
          <w:tcPr>
            <w:tcW w:w="1071" w:type="dxa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B24B8" w:rsidRPr="004C6E1D" w:rsidTr="00AB24B8">
        <w:trPr>
          <w:trHeight w:val="633"/>
        </w:trPr>
        <w:tc>
          <w:tcPr>
            <w:tcW w:w="1338" w:type="dxa"/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  <w:r w:rsidRPr="004C6E1D">
              <w:rPr>
                <w:rFonts w:ascii="Times New Roman" w:hAnsi="Times New Roman" w:cs="Times New Roman"/>
              </w:rPr>
              <w:t>Jeudi</w:t>
            </w:r>
          </w:p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32" w:type="dxa"/>
            <w:tcBorders>
              <w:right w:val="single" w:sz="4" w:space="0" w:color="auto"/>
            </w:tcBorders>
          </w:tcPr>
          <w:p w:rsidR="00AB24B8" w:rsidRPr="004C6E1D" w:rsidRDefault="00AB24B8" w:rsidP="00AB24B8">
            <w:pPr>
              <w:jc w:val="center"/>
              <w:rPr>
                <w:rFonts w:ascii="Times New Roman" w:hAnsi="Times New Roman" w:cs="Times New Roman"/>
                <w:color w:val="FF0000"/>
                <w:highlight w:val="yellow"/>
                <w:lang w:val="en-US"/>
              </w:rPr>
            </w:pPr>
          </w:p>
        </w:tc>
        <w:tc>
          <w:tcPr>
            <w:tcW w:w="1882" w:type="dxa"/>
            <w:tcBorders>
              <w:left w:val="single" w:sz="4" w:space="0" w:color="auto"/>
            </w:tcBorders>
          </w:tcPr>
          <w:p w:rsidR="00AB24B8" w:rsidRPr="004C6E1D" w:rsidRDefault="00AB24B8" w:rsidP="00AB24B8">
            <w:pPr>
              <w:jc w:val="center"/>
              <w:rPr>
                <w:color w:val="FF0000"/>
                <w:highlight w:val="yellow"/>
                <w:lang w:val="en-US"/>
              </w:rPr>
            </w:pPr>
          </w:p>
        </w:tc>
        <w:tc>
          <w:tcPr>
            <w:tcW w:w="1764" w:type="dxa"/>
          </w:tcPr>
          <w:p w:rsidR="00AB24B8" w:rsidRPr="00A75BC9" w:rsidRDefault="00AB24B8" w:rsidP="00AB24B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:rsidR="00AB24B8" w:rsidRPr="00A75BC9" w:rsidRDefault="00AB24B8" w:rsidP="00AB24B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 xml:space="preserve">Culture cellulaire 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Cours A25</w:t>
            </w:r>
          </w:p>
          <w:p w:rsidR="00AB24B8" w:rsidRPr="00A75BC9" w:rsidRDefault="00AB24B8" w:rsidP="00AB24B8">
            <w:pPr>
              <w:pBdr>
                <w:between w:val="single" w:sz="4" w:space="1" w:color="auto"/>
              </w:pBd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Khallef</w:t>
            </w:r>
          </w:p>
        </w:tc>
        <w:tc>
          <w:tcPr>
            <w:tcW w:w="1849" w:type="dxa"/>
            <w:tcBorders>
              <w:top w:val="single" w:sz="4" w:space="0" w:color="auto"/>
            </w:tcBorders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Culture cellulaire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TD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 xml:space="preserve">Adrar 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75BC9">
              <w:rPr>
                <w:rFonts w:ascii="Times New Roman" w:hAnsi="Times New Roman" w:cs="Times New Roman"/>
                <w:b/>
                <w:bCs/>
              </w:rPr>
              <w:t>B2</w:t>
            </w:r>
          </w:p>
        </w:tc>
        <w:tc>
          <w:tcPr>
            <w:tcW w:w="1971" w:type="dxa"/>
            <w:shd w:val="clear" w:color="auto" w:fill="BFBFBF" w:themeFill="background1" w:themeFillShade="BF"/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69" w:type="dxa"/>
            <w:tcBorders>
              <w:right w:val="single" w:sz="4" w:space="0" w:color="auto"/>
            </w:tcBorders>
          </w:tcPr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75B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ioinformatique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75B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urs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75B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24</w:t>
            </w:r>
          </w:p>
          <w:p w:rsidR="00AB24B8" w:rsidRPr="00A75BC9" w:rsidRDefault="00AB24B8" w:rsidP="00AB24B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A75BC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ebsir</w:t>
            </w:r>
          </w:p>
        </w:tc>
        <w:tc>
          <w:tcPr>
            <w:tcW w:w="1544" w:type="dxa"/>
            <w:tcBorders>
              <w:left w:val="single" w:sz="4" w:space="0" w:color="auto"/>
            </w:tcBorders>
          </w:tcPr>
          <w:p w:rsidR="00AB24B8" w:rsidRPr="00A75BC9" w:rsidRDefault="00AB24B8" w:rsidP="00AB24B8">
            <w:pPr>
              <w:jc w:val="center"/>
              <w:rPr>
                <w:b/>
                <w:bCs/>
                <w:color w:val="FF0000"/>
                <w:highlight w:val="yellow"/>
              </w:rPr>
            </w:pPr>
          </w:p>
        </w:tc>
        <w:tc>
          <w:tcPr>
            <w:tcW w:w="1071" w:type="dxa"/>
            <w:tcBorders>
              <w:left w:val="single" w:sz="4" w:space="0" w:color="auto"/>
            </w:tcBorders>
          </w:tcPr>
          <w:p w:rsidR="00AB24B8" w:rsidRPr="00A75BC9" w:rsidRDefault="00AB24B8" w:rsidP="00AB24B8">
            <w:pPr>
              <w:jc w:val="center"/>
              <w:rPr>
                <w:b/>
                <w:bCs/>
                <w:color w:val="FF0000"/>
                <w:highlight w:val="yellow"/>
              </w:rPr>
            </w:pPr>
          </w:p>
        </w:tc>
      </w:tr>
    </w:tbl>
    <w:p w:rsidR="00AB24B8" w:rsidRDefault="00AB24B8" w:rsidP="00AB24B8"/>
    <w:p w:rsidR="00AB24B8" w:rsidRPr="00AB24B8" w:rsidRDefault="00AB24B8" w:rsidP="00AB24B8"/>
    <w:p w:rsidR="00AB24B8" w:rsidRPr="00AB24B8" w:rsidRDefault="00AB24B8" w:rsidP="00AB24B8"/>
    <w:p w:rsidR="00AB24B8" w:rsidRPr="00AB24B8" w:rsidRDefault="00AB24B8" w:rsidP="00AB24B8"/>
    <w:p w:rsidR="00AB24B8" w:rsidRDefault="00AB24B8" w:rsidP="00AB24B8"/>
    <w:p w:rsidR="00AB24B8" w:rsidRDefault="00AB24B8" w:rsidP="00AB24B8">
      <w:pPr>
        <w:spacing w:after="0" w:line="240" w:lineRule="auto"/>
        <w:jc w:val="center"/>
        <w:rPr>
          <w:rFonts w:ascii="Arial" w:eastAsia="Times New Roman" w:hAnsi="Arial"/>
          <w:b/>
          <w:bCs/>
        </w:rPr>
      </w:pPr>
      <w:r>
        <w:rPr>
          <w:rFonts w:ascii="Arial" w:eastAsia="Times New Roman" w:hAnsi="Arial"/>
          <w:b/>
          <w:bCs/>
        </w:rPr>
        <w:t>EMPLOI DU TEMPS POUR LA PERIODE DU 19/09/2020 AU 04/10/2020</w:t>
      </w:r>
    </w:p>
    <w:p w:rsidR="00AB24B8" w:rsidRDefault="00AB24B8" w:rsidP="00AB24B8">
      <w:pPr>
        <w:jc w:val="center"/>
      </w:pPr>
      <w:r>
        <w:t>M1 BMC Biologie Moléculaire et Cellulaire</w:t>
      </w:r>
    </w:p>
    <w:p w:rsidR="00AB24B8" w:rsidRPr="0045338C" w:rsidRDefault="00AB24B8" w:rsidP="00AB24B8">
      <w:pPr>
        <w:rPr>
          <w:rtl/>
          <w:lang w:bidi="ar-DZ"/>
        </w:rPr>
      </w:pPr>
      <w:r>
        <w:t xml:space="preserve">Semestre2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Année universitaire 2019/2020</w:t>
      </w:r>
    </w:p>
    <w:p w:rsidR="0045338C" w:rsidRPr="00AB24B8" w:rsidRDefault="0045338C" w:rsidP="00AB24B8"/>
    <w:sectPr w:rsidR="0045338C" w:rsidRPr="00AB24B8" w:rsidSect="00AB24B8">
      <w:pgSz w:w="16838" w:h="11906" w:orient="landscape"/>
      <w:pgMar w:top="284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55938" w:rsidRDefault="00B55938">
      <w:pPr>
        <w:spacing w:after="0" w:line="240" w:lineRule="auto"/>
      </w:pPr>
      <w:r>
        <w:separator/>
      </w:r>
    </w:p>
  </w:endnote>
  <w:endnote w:type="continuationSeparator" w:id="1">
    <w:p w:rsidR="00B55938" w:rsidRDefault="00B55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55938" w:rsidRDefault="00B55938">
      <w:pPr>
        <w:spacing w:after="0" w:line="240" w:lineRule="auto"/>
      </w:pPr>
      <w:r>
        <w:separator/>
      </w:r>
    </w:p>
  </w:footnote>
  <w:footnote w:type="continuationSeparator" w:id="1">
    <w:p w:rsidR="00B55938" w:rsidRDefault="00B559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I3MjQ1MTW2MDY0NrVQ0lEKTi0uzszPAykwrgUATlyGACwAAAA="/>
  </w:docVars>
  <w:rsids>
    <w:rsidRoot w:val="00E91B9E"/>
    <w:rsid w:val="000070EF"/>
    <w:rsid w:val="00037BAB"/>
    <w:rsid w:val="000421F4"/>
    <w:rsid w:val="00062DB3"/>
    <w:rsid w:val="00066AF8"/>
    <w:rsid w:val="00086A91"/>
    <w:rsid w:val="00091661"/>
    <w:rsid w:val="000A551D"/>
    <w:rsid w:val="000C3EF9"/>
    <w:rsid w:val="00171134"/>
    <w:rsid w:val="001A1EE8"/>
    <w:rsid w:val="001B1F50"/>
    <w:rsid w:val="001D2AF3"/>
    <w:rsid w:val="001E3FE3"/>
    <w:rsid w:val="001F0136"/>
    <w:rsid w:val="001F5FBF"/>
    <w:rsid w:val="001F7C67"/>
    <w:rsid w:val="00233720"/>
    <w:rsid w:val="0026386D"/>
    <w:rsid w:val="00283715"/>
    <w:rsid w:val="002A5513"/>
    <w:rsid w:val="002B19C9"/>
    <w:rsid w:val="00301B14"/>
    <w:rsid w:val="00347531"/>
    <w:rsid w:val="0035157E"/>
    <w:rsid w:val="00357C31"/>
    <w:rsid w:val="00362232"/>
    <w:rsid w:val="00391CBA"/>
    <w:rsid w:val="003B64FA"/>
    <w:rsid w:val="003C1E43"/>
    <w:rsid w:val="003D0C64"/>
    <w:rsid w:val="004106F9"/>
    <w:rsid w:val="0042390B"/>
    <w:rsid w:val="00442BB0"/>
    <w:rsid w:val="00447B2A"/>
    <w:rsid w:val="0045338C"/>
    <w:rsid w:val="004969FC"/>
    <w:rsid w:val="004C6E1D"/>
    <w:rsid w:val="0051553B"/>
    <w:rsid w:val="00517D42"/>
    <w:rsid w:val="00582365"/>
    <w:rsid w:val="00596701"/>
    <w:rsid w:val="005D0437"/>
    <w:rsid w:val="00631F48"/>
    <w:rsid w:val="0064140A"/>
    <w:rsid w:val="006415C2"/>
    <w:rsid w:val="00643B8D"/>
    <w:rsid w:val="00651D9F"/>
    <w:rsid w:val="00667E21"/>
    <w:rsid w:val="006B2CFE"/>
    <w:rsid w:val="006B7469"/>
    <w:rsid w:val="006D1E2F"/>
    <w:rsid w:val="006E68D9"/>
    <w:rsid w:val="00725815"/>
    <w:rsid w:val="007444A9"/>
    <w:rsid w:val="007E22C7"/>
    <w:rsid w:val="00817201"/>
    <w:rsid w:val="0086639B"/>
    <w:rsid w:val="0087079B"/>
    <w:rsid w:val="008934A2"/>
    <w:rsid w:val="008940CD"/>
    <w:rsid w:val="008D455A"/>
    <w:rsid w:val="00904CAF"/>
    <w:rsid w:val="009117A7"/>
    <w:rsid w:val="009320B4"/>
    <w:rsid w:val="009450A0"/>
    <w:rsid w:val="0095794B"/>
    <w:rsid w:val="00963C6E"/>
    <w:rsid w:val="00972E9D"/>
    <w:rsid w:val="0098372D"/>
    <w:rsid w:val="009A6445"/>
    <w:rsid w:val="009B6726"/>
    <w:rsid w:val="009C32C1"/>
    <w:rsid w:val="009E499E"/>
    <w:rsid w:val="00A401FC"/>
    <w:rsid w:val="00A712B6"/>
    <w:rsid w:val="00A75BC9"/>
    <w:rsid w:val="00A94384"/>
    <w:rsid w:val="00AB24B8"/>
    <w:rsid w:val="00AB2A83"/>
    <w:rsid w:val="00AC4E38"/>
    <w:rsid w:val="00AD3502"/>
    <w:rsid w:val="00AE64B8"/>
    <w:rsid w:val="00B227B1"/>
    <w:rsid w:val="00B44AA9"/>
    <w:rsid w:val="00B55938"/>
    <w:rsid w:val="00B8271F"/>
    <w:rsid w:val="00BA7A3B"/>
    <w:rsid w:val="00BC5461"/>
    <w:rsid w:val="00BE1C63"/>
    <w:rsid w:val="00BE77BF"/>
    <w:rsid w:val="00BF557C"/>
    <w:rsid w:val="00C02233"/>
    <w:rsid w:val="00C5651E"/>
    <w:rsid w:val="00C603C5"/>
    <w:rsid w:val="00C6535C"/>
    <w:rsid w:val="00C661F1"/>
    <w:rsid w:val="00C925E6"/>
    <w:rsid w:val="00CD5B63"/>
    <w:rsid w:val="00CF26EB"/>
    <w:rsid w:val="00D035F5"/>
    <w:rsid w:val="00D41478"/>
    <w:rsid w:val="00D8582E"/>
    <w:rsid w:val="00DB2A72"/>
    <w:rsid w:val="00DB4B1D"/>
    <w:rsid w:val="00DC5C0E"/>
    <w:rsid w:val="00DF0B96"/>
    <w:rsid w:val="00DF2F31"/>
    <w:rsid w:val="00E038C7"/>
    <w:rsid w:val="00E81688"/>
    <w:rsid w:val="00E91B9E"/>
    <w:rsid w:val="00EA1027"/>
    <w:rsid w:val="00EB26F2"/>
    <w:rsid w:val="00EC61D6"/>
    <w:rsid w:val="00F16FE2"/>
    <w:rsid w:val="00F42D54"/>
    <w:rsid w:val="00F64550"/>
    <w:rsid w:val="00F743C5"/>
    <w:rsid w:val="00FA7E55"/>
    <w:rsid w:val="00FB24EC"/>
    <w:rsid w:val="00FB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4CAF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Grilledutableau1">
    <w:name w:val="Grille du tableau1"/>
    <w:basedOn w:val="TableauNormal"/>
    <w:next w:val="Grilledutableau"/>
    <w:uiPriority w:val="59"/>
    <w:rsid w:val="00E91B9E"/>
    <w:pPr>
      <w:spacing w:after="0" w:line="240" w:lineRule="auto"/>
    </w:pPr>
    <w:rPr>
      <w:rFonts w:eastAsia="Times New Roman"/>
      <w:lang w:val="fr-FR" w:eastAsia="fr-FR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-tte1">
    <w:name w:val="En-tête1"/>
    <w:basedOn w:val="Normal"/>
    <w:next w:val="En-tte"/>
    <w:link w:val="En-tteCar"/>
    <w:uiPriority w:val="99"/>
    <w:semiHidden/>
    <w:unhideWhenUsed/>
    <w:rsid w:val="00E91B9E"/>
    <w:pPr>
      <w:tabs>
        <w:tab w:val="center" w:pos="4536"/>
        <w:tab w:val="right" w:pos="9072"/>
      </w:tabs>
      <w:spacing w:after="0" w:line="240" w:lineRule="auto"/>
    </w:pPr>
    <w:rPr>
      <w:rFonts w:eastAsia="Times New Roman"/>
      <w:lang w:eastAsia="fr-FR"/>
    </w:rPr>
  </w:style>
  <w:style w:type="character" w:customStyle="1" w:styleId="En-tteCar">
    <w:name w:val="En-tête Car"/>
    <w:basedOn w:val="Policepardfaut"/>
    <w:link w:val="En-tte1"/>
    <w:uiPriority w:val="99"/>
    <w:semiHidden/>
    <w:rsid w:val="00E91B9E"/>
    <w:rPr>
      <w:rFonts w:eastAsia="Times New Roman"/>
      <w:lang w:eastAsia="fr-FR"/>
    </w:rPr>
  </w:style>
  <w:style w:type="table" w:styleId="Grilledutableau">
    <w:name w:val="Table Grid"/>
    <w:basedOn w:val="TableauNormal"/>
    <w:uiPriority w:val="39"/>
    <w:rsid w:val="00E91B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1"/>
    <w:uiPriority w:val="99"/>
    <w:semiHidden/>
    <w:unhideWhenUsed/>
    <w:rsid w:val="00E91B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1">
    <w:name w:val="En-tête Car1"/>
    <w:basedOn w:val="Policepardfaut"/>
    <w:link w:val="En-tte"/>
    <w:uiPriority w:val="99"/>
    <w:semiHidden/>
    <w:rsid w:val="00E91B9E"/>
  </w:style>
  <w:style w:type="table" w:customStyle="1" w:styleId="Tableausimple11">
    <w:name w:val="Tableau simple 11"/>
    <w:basedOn w:val="TableauNormal"/>
    <w:uiPriority w:val="41"/>
    <w:rsid w:val="00447B2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ieddepage">
    <w:name w:val="footer"/>
    <w:basedOn w:val="Normal"/>
    <w:link w:val="PieddepageCar"/>
    <w:uiPriority w:val="99"/>
    <w:semiHidden/>
    <w:unhideWhenUsed/>
    <w:rsid w:val="004533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45338C"/>
  </w:style>
  <w:style w:type="paragraph" w:styleId="Textedebulles">
    <w:name w:val="Balloon Text"/>
    <w:basedOn w:val="Normal"/>
    <w:link w:val="TextedebullesCar"/>
    <w:uiPriority w:val="99"/>
    <w:semiHidden/>
    <w:unhideWhenUsed/>
    <w:rsid w:val="00AB24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B24B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860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416F6-1AEB-4519-B019-65FB0E74B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a</dc:creator>
  <cp:lastModifiedBy>admin</cp:lastModifiedBy>
  <cp:revision>2</cp:revision>
  <cp:lastPrinted>2020-02-05T11:33:00Z</cp:lastPrinted>
  <dcterms:created xsi:type="dcterms:W3CDTF">2020-09-17T09:41:00Z</dcterms:created>
  <dcterms:modified xsi:type="dcterms:W3CDTF">2020-09-17T09:41:00Z</dcterms:modified>
</cp:coreProperties>
</file>